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Australia</w:t>
      </w:r>
      <w:r>
        <w:t xml:space="preserve"> </w:t>
      </w:r>
      <w:r>
        <w:t xml:space="preserve">Melbourne</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Paramedic Internship position with Ambulance Victoria, a leading emergency healthcare provider serving the dynamic metropolis of Australia Melbourne. As a dedicated healthcare student with profound respect for Australia's world-class emergency medical services system, I am eager to contribute to this vital community service through my participation in your structured internship program. This</w:t>
      </w:r>
      <w:r>
        <w:t xml:space="preserve"> </w:t>
      </w:r>
      <w:r>
        <w:rPr>
          <w:iCs/>
          <w:i/>
        </w:rPr>
        <w:t xml:space="preserve">Internship Application Letter</w:t>
      </w:r>
      <w:r>
        <w:t xml:space="preserve"> </w:t>
      </w:r>
      <w:r>
        <w:t xml:space="preserve">represents my formal submission for the opportunity to train as a future Paramedic within Melbourne's renowned emergency response network.</w:t>
      </w:r>
    </w:p>
    <w:p>
      <w:pPr>
        <w:pStyle w:val="BodyText"/>
      </w:pPr>
      <w:r>
        <w:t xml:space="preserve">My journey toward becoming a Paramedic has been meticulously aligned with Australia's healthcare standards, particularly focusing on the unique demands of Melbourne's diverse urban environment. Having completed my Certificate IV in Health Care and Emergency Response at RMIT University, I have developed comprehensive foundational knowledge in pre-hospital care protocols that strictly adhere to National Ambulance Standards. What excites me most about this internship is the opportunity to apply theoretical learning within Melbourne's high-volume emergency settings—where the city's multicultural population, sprawling suburbs, and unique weather patterns create exceptionally rich training ground for developing clinical versatility.</w:t>
      </w:r>
    </w:p>
    <w:p>
      <w:pPr>
        <w:pStyle w:val="BodyText"/>
      </w:pPr>
      <w:r>
        <w:t xml:space="preserve">During my academic studies, I participated in simulated emergency scenarios reflecting Melbourne-specific challenges—such as managing heatwave-related emergencies in summer, responding to sports events at the MCG, and navigating complex multi-vehicle collisions on the Westgate Freeway. These experiences taught me to maintain composure during critical incidents while prioritizing patient care within Australia's unique legal framework. I am particularly drawn to how Melbourne's Ambulance Services integrate technology like real-time patient monitoring systems and geographic information systems (GIS) for rapid response—skills I am eager to master under your mentorship.</w:t>
      </w:r>
    </w:p>
    <w:p>
      <w:pPr>
        <w:pStyle w:val="BodyText"/>
      </w:pPr>
      <w:r>
        <w:t xml:space="preserve">My practical experience further solidifies my commitment to this career path. I volunteered with St John Ambulance at the Melbourne Cup Carnival, where I assisted in managing over 300 minor incidents across the Flemington racecourse within a single weekend. This role required me to work alongside experienced Paramedics while navigating crowd dynamics, cultural diversity among patrons from across Australia and internationally, and rapidly adapting to evolving emergency scenarios—all quintessential experiences for any aspiring Paramedic working in Melbourne. I also completed clinical hours at Royal Melbourne Hospital's Emergency Department, observing trauma response protocols that directly complement the skills needed for pre-hospital care.</w:t>
      </w:r>
    </w:p>
    <w:p>
      <w:pPr>
        <w:pStyle w:val="BodyText"/>
      </w:pPr>
      <w:r>
        <w:t xml:space="preserve">What distinguishes my application is my deep understanding of Australia Melbourne's specific healthcare landscape. I have studied how Victoria's Ambulance Services prioritize community engagement through initiatives like the "Health in Your Hands" program, which educates multicultural communities about emergency response—something I am passionate about continuing. Having lived in Melbourne for two years as an international student, I fully appreciate the city's unique challenges: from delivering care during major events at Crown Casino to responding to incidents along the Yarra River during flood seasons. This local perspective ensures I will immediately contribute to your team rather than requiring adjustment period.</w:t>
      </w:r>
    </w:p>
    <w:p>
      <w:pPr>
        <w:pStyle w:val="BodyText"/>
      </w:pPr>
      <w:r>
        <w:t xml:space="preserve">I am particularly impressed by Ambulance Victoria's commitment to evidence-based practice and continuous professional development, which perfectly aligns with my own learning philosophy. The organization's focus on mental health first aid training—crucial for Melbourne's high-stress emergency environment—and its partnership with the University of Melbourne for advanced paramedic research demonstrates the cutting-edge approach I wish to be part of. My goal is to become a Paramedic who not only responds effectively during crises but also proactively supports community resilience—a mission I see embodied in your service values.</w:t>
      </w:r>
    </w:p>
    <w:p>
      <w:pPr>
        <w:pStyle w:val="BodyText"/>
      </w:pPr>
      <w:r>
        <w:t xml:space="preserve">This</w:t>
      </w:r>
      <w:r>
        <w:t xml:space="preserve"> </w:t>
      </w:r>
      <w:r>
        <w:rPr>
          <w:iCs/>
          <w:i/>
        </w:rPr>
        <w:t xml:space="preserve">Internship Application Letter</w:t>
      </w:r>
      <w:r>
        <w:t xml:space="preserve"> </w:t>
      </w:r>
      <w:r>
        <w:t xml:space="preserve">represents more than a job application; it is a declaration of my commitment to serve the people of Australia Melbourne with integrity and compassion. I have researched your organization's recent initiatives, including the expansion of rapid response vehicles for suburban areas like Dandenong and Box Hill, and I am ready to contribute to these efforts from day one. My fluency in English (with intermediate proficiency in Vietnamese), understanding of Australian healthcare ethics, and ability to work collaboratively with diverse teams position me to excel during this internship.</w:t>
      </w:r>
    </w:p>
    <w:p>
      <w:pPr>
        <w:pStyle w:val="BodyText"/>
      </w:pPr>
      <w:r>
        <w:t xml:space="preserve">I am fully prepared to relocate immediately for this opportunity and have already secured accommodation within Melbourne's public transport network, ensuring I can respond promptly to all training requirements. My references from RMIT University's paramedic program coordinator and my St John Ambulance supervisor attest to my diligence, clinical aptitude, and cultural sensitivity—qualities essential for delivering care across Melbourne's varied communities.</w:t>
      </w:r>
    </w:p>
    <w:p>
      <w:pPr>
        <w:pStyle w:val="BodyText"/>
      </w:pPr>
      <w:r>
        <w:t xml:space="preserve">In conclusion, I am confident that my academic preparation, hands-on experience with Melbourne emergency scenarios, and unwavering dedication to Australia's Paramedic profession make me an ideal candidate for your internship program. I am eager to bring my proactive attitude and fresh perspective to your team while learning from Victoria's premier emergency response educators. Thank you for considering this application—I would welcome the opportunity to discuss how my skills align with Ambulance Victoria's mission during an interview at your convenience.</w:t>
      </w:r>
    </w:p>
    <w:p>
      <w:pPr>
        <w:pStyle w:val="BodyText"/>
      </w:pPr>
      <w:r>
        <w:t xml:space="preserve">Yours sincerely,</w:t>
      </w:r>
    </w:p>
    <w:p>
      <w:pPr>
        <w:pStyle w:val="BodyText"/>
      </w:pPr>
      <w:r>
        <w:rPr>
          <w:bCs/>
          <w:b/>
        </w:rPr>
        <w:t xml:space="preserve">[Your Full Name]</w:t>
      </w:r>
    </w:p>
    <w:p>
      <w:pPr>
        <w:pStyle w:val="BodyText"/>
      </w:pPr>
      <w:r>
        <w:t xml:space="preserve">[Your Student ID/Registration Number - Optional]</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Australia Melbourne</dc:title>
  <dc:creator/>
  <dc:language>en</dc:language>
  <cp:keywords/>
  <dcterms:created xsi:type="dcterms:W3CDTF">2026-07-20T05:52:59Z</dcterms:created>
  <dcterms:modified xsi:type="dcterms:W3CDTF">2026-07-20T05:52:59Z</dcterms:modified>
</cp:coreProperties>
</file>

<file path=docProps/custom.xml><?xml version="1.0" encoding="utf-8"?>
<Properties xmlns="http://schemas.openxmlformats.org/officeDocument/2006/custom-properties" xmlns:vt="http://schemas.openxmlformats.org/officeDocument/2006/docPropsVTypes"/>
</file>